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42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Breakout room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_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persistence-of-hosts-and-parasites"/>
      <w:r>
        <w:t xml:space="preserve">Persistence (of hosts and parasites)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p>
      <w:pPr>
        <w:pStyle w:val="Heading2"/>
      </w:pPr>
      <w:bookmarkStart w:id="44" w:name="references"/>
      <w:r>
        <w:t xml:space="preserve">References</w:t>
      </w:r>
      <w:bookmarkEnd w:id="44"/>
    </w:p>
    <w:bookmarkStart w:id="61" w:name="refs"/>
    <w:bookmarkStart w:id="46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5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6"/>
    <w:bookmarkStart w:id="48" w:name="ref-briggs_enzootic_2010"/>
    <w:p>
      <w:pPr>
        <w:pStyle w:val="Bibliography"/>
      </w:pPr>
      <w:r>
        <w:t xml:space="preserve">Briggs, Cheryl J., Roland A. Knapp, and Vance T. Vredenburg. 2010. “Enzootic and Epizootic Dynamics of the Chytrid Fungal Pathogen of Amphibian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48"/>
    <w:bookmarkStart w:id="50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50"/>
    <w:bookmarkStart w:id="52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51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52"/>
    <w:bookmarkStart w:id="54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3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4"/>
    <w:bookmarkStart w:id="56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5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6"/>
    <w:bookmarkStart w:id="58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7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8"/>
    <w:bookmarkStart w:id="60" w:name="ref-tanner_critical_2019"/>
    <w:p>
      <w:pPr>
        <w:pStyle w:val="Bibliography"/>
      </w:pPr>
      <w:r>
        <w:t xml:space="preserve">Tanner, Eleanor, Andy White, Peter W. W. Lurz, Christian Gortázar, Iratxe Díez-Delgado, and Mike Boots. 2019. “The Critical Role of Infectious Disease in Compensatory Population Growth in Response to Culling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94 (1): E1–E12.</w:t>
      </w:r>
      <w:r>
        <w:t xml:space="preserve"> </w:t>
      </w:r>
      <w:hyperlink r:id="rId59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60"/>
    <w:bookmarkEnd w:id="6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3 20:29:3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2-01-24T01:29:36Z</dcterms:created>
  <dcterms:modified xsi:type="dcterms:W3CDTF">2022-01-24T01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7 January 2022</vt:lpwstr>
  </property>
</Properties>
</file>